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Беспалый Иван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03759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3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69168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9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70184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0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4000889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83081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3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16198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6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53435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19958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74173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854245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4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854245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4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16198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6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Беспалый Иван Сергеевич</dc:creator>
  <dc:language>ru-RU</dc:language>
  <cp:keywords/>
  <dcterms:created xsi:type="dcterms:W3CDTF">2025-04-07T11:16:38Z</dcterms:created>
  <dcterms:modified xsi:type="dcterms:W3CDTF">2025-04-07T11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